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FB157" w14:textId="4EA34440" w:rsidR="007D37A1" w:rsidRPr="007D37A1" w:rsidRDefault="007D37A1" w:rsidP="007D37A1">
      <w:pPr>
        <w:suppressAutoHyphens w:val="0"/>
        <w:jc w:val="right"/>
        <w:rPr>
          <w:rFonts w:eastAsiaTheme="minorHAnsi"/>
          <w:i/>
          <w:sz w:val="22"/>
          <w:szCs w:val="22"/>
          <w:lang w:eastAsia="en-US"/>
        </w:rPr>
      </w:pPr>
      <w:r w:rsidRPr="007D37A1">
        <w:rPr>
          <w:rFonts w:eastAsiaTheme="minorHAnsi"/>
          <w:i/>
          <w:sz w:val="22"/>
          <w:szCs w:val="22"/>
          <w:lang w:eastAsia="en-US"/>
        </w:rPr>
        <w:t xml:space="preserve">Załącznik nr 2 do Zapytania ofertowego nr </w:t>
      </w:r>
      <w:r w:rsidR="00D760AD" w:rsidRPr="00D760AD">
        <w:rPr>
          <w:rFonts w:eastAsiaTheme="minorHAnsi"/>
          <w:i/>
          <w:sz w:val="22"/>
          <w:szCs w:val="22"/>
          <w:lang w:eastAsia="en-US"/>
        </w:rPr>
        <w:t>5</w:t>
      </w:r>
      <w:r w:rsidRPr="007D37A1">
        <w:rPr>
          <w:rFonts w:eastAsiaTheme="minorHAnsi"/>
          <w:i/>
          <w:sz w:val="22"/>
          <w:szCs w:val="22"/>
          <w:lang w:eastAsia="en-US"/>
        </w:rPr>
        <w:t>/2023/</w:t>
      </w:r>
      <w:r w:rsidR="00D760AD" w:rsidRPr="00D760AD">
        <w:rPr>
          <w:rFonts w:eastAsiaTheme="minorHAnsi"/>
          <w:i/>
          <w:sz w:val="22"/>
          <w:szCs w:val="22"/>
          <w:lang w:eastAsia="en-US"/>
        </w:rPr>
        <w:t>PROW/</w:t>
      </w:r>
      <w:r w:rsidRPr="007D37A1">
        <w:rPr>
          <w:rFonts w:eastAsiaTheme="minorHAnsi"/>
          <w:i/>
          <w:sz w:val="22"/>
          <w:szCs w:val="22"/>
          <w:lang w:eastAsia="en-US"/>
        </w:rPr>
        <w:t>ELL</w:t>
      </w:r>
    </w:p>
    <w:p w14:paraId="1E630596" w14:textId="77777777" w:rsidR="007D37A1" w:rsidRPr="007D37A1" w:rsidRDefault="007D37A1" w:rsidP="007D37A1">
      <w:pPr>
        <w:suppressAutoHyphens w:val="0"/>
        <w:jc w:val="right"/>
        <w:rPr>
          <w:rFonts w:eastAsiaTheme="minorHAnsi"/>
          <w:i/>
          <w:sz w:val="22"/>
          <w:szCs w:val="22"/>
          <w:lang w:eastAsia="en-US"/>
        </w:rPr>
      </w:pPr>
    </w:p>
    <w:p w14:paraId="57DA210F" w14:textId="77777777" w:rsidR="007D37A1" w:rsidRPr="007D37A1" w:rsidRDefault="007D37A1" w:rsidP="007D37A1">
      <w:pPr>
        <w:suppressAutoHyphens w:val="0"/>
        <w:jc w:val="right"/>
        <w:rPr>
          <w:rFonts w:eastAsiaTheme="minorHAnsi"/>
          <w:i/>
          <w:sz w:val="22"/>
          <w:szCs w:val="22"/>
          <w:lang w:eastAsia="en-US"/>
        </w:rPr>
      </w:pPr>
    </w:p>
    <w:p w14:paraId="536909D8" w14:textId="3179793B" w:rsidR="007D37A1" w:rsidRPr="007D37A1" w:rsidRDefault="007D37A1" w:rsidP="007D37A1">
      <w:pPr>
        <w:suppressAutoHyphens w:val="0"/>
        <w:rPr>
          <w:rFonts w:eastAsiaTheme="minorHAnsi"/>
          <w:sz w:val="22"/>
          <w:szCs w:val="22"/>
          <w:lang w:eastAsia="en-US"/>
        </w:rPr>
      </w:pPr>
      <w:r w:rsidRPr="007D37A1">
        <w:rPr>
          <w:rFonts w:eastAsiaTheme="minorHAnsi"/>
          <w:sz w:val="22"/>
          <w:szCs w:val="22"/>
          <w:lang w:eastAsia="en-US"/>
        </w:rPr>
        <w:t>……………………………….</w:t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  <w:t>………………………………………</w:t>
      </w:r>
    </w:p>
    <w:p w14:paraId="7FAB82B3" w14:textId="77777777" w:rsidR="007D37A1" w:rsidRPr="007D37A1" w:rsidRDefault="007D37A1" w:rsidP="007D37A1">
      <w:pPr>
        <w:suppressAutoHyphens w:val="0"/>
        <w:rPr>
          <w:rFonts w:eastAsiaTheme="minorHAnsi"/>
          <w:sz w:val="22"/>
          <w:szCs w:val="22"/>
          <w:lang w:eastAsia="en-US"/>
        </w:rPr>
      </w:pPr>
      <w:r w:rsidRPr="007D37A1">
        <w:rPr>
          <w:rFonts w:eastAsiaTheme="minorHAnsi"/>
          <w:sz w:val="22"/>
          <w:szCs w:val="22"/>
          <w:lang w:eastAsia="en-US"/>
        </w:rPr>
        <w:t xml:space="preserve">     (pieczęć wykonawcy)</w:t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  <w:t>(miejscowość i data)</w:t>
      </w:r>
    </w:p>
    <w:p w14:paraId="71C2080F" w14:textId="77777777" w:rsidR="007D37A1" w:rsidRPr="007D37A1" w:rsidRDefault="007D37A1" w:rsidP="007D37A1">
      <w:pPr>
        <w:suppressAutoHyphens w:val="0"/>
        <w:rPr>
          <w:rFonts w:eastAsiaTheme="minorHAnsi"/>
          <w:sz w:val="22"/>
          <w:szCs w:val="22"/>
          <w:lang w:eastAsia="en-US"/>
        </w:rPr>
      </w:pPr>
    </w:p>
    <w:p w14:paraId="3BBC0B2E" w14:textId="77777777" w:rsidR="007D37A1" w:rsidRPr="007D37A1" w:rsidRDefault="007D37A1" w:rsidP="007D37A1">
      <w:pPr>
        <w:suppressAutoHyphens w:val="0"/>
        <w:rPr>
          <w:rFonts w:eastAsiaTheme="minorHAnsi"/>
          <w:sz w:val="22"/>
          <w:szCs w:val="22"/>
          <w:lang w:eastAsia="en-US"/>
        </w:rPr>
      </w:pPr>
    </w:p>
    <w:p w14:paraId="3805B48F" w14:textId="45EFAA37" w:rsidR="007D37A1" w:rsidRPr="007D37A1" w:rsidRDefault="00D760AD" w:rsidP="007D37A1">
      <w:pPr>
        <w:suppressAutoHyphens w:val="0"/>
        <w:jc w:val="center"/>
        <w:rPr>
          <w:rFonts w:eastAsiaTheme="minorHAnsi"/>
          <w:b/>
          <w:sz w:val="32"/>
          <w:lang w:eastAsia="en-US"/>
        </w:rPr>
      </w:pPr>
      <w:r w:rsidRPr="00D760AD">
        <w:rPr>
          <w:rFonts w:eastAsiaTheme="minorHAnsi"/>
          <w:b/>
          <w:sz w:val="32"/>
          <w:lang w:eastAsia="en-US"/>
        </w:rPr>
        <w:t>F</w:t>
      </w:r>
      <w:r w:rsidR="008803AF">
        <w:rPr>
          <w:rFonts w:eastAsiaTheme="minorHAnsi"/>
          <w:b/>
          <w:sz w:val="32"/>
          <w:lang w:eastAsia="en-US"/>
        </w:rPr>
        <w:t>ORMULARZ KOSZTORYSU OFERTOWEGO</w:t>
      </w:r>
    </w:p>
    <w:p w14:paraId="4DECAB6A" w14:textId="77777777" w:rsidR="007D37A1" w:rsidRPr="007D37A1" w:rsidRDefault="007D37A1" w:rsidP="007D37A1">
      <w:pPr>
        <w:suppressAutoHyphens w:val="0"/>
        <w:jc w:val="both"/>
        <w:rPr>
          <w:rFonts w:eastAsiaTheme="minorHAnsi"/>
          <w:sz w:val="22"/>
          <w:szCs w:val="22"/>
          <w:lang w:eastAsia="en-US"/>
        </w:rPr>
      </w:pPr>
    </w:p>
    <w:p w14:paraId="0B78D6B4" w14:textId="44A665DA" w:rsidR="007D37A1" w:rsidRDefault="007D37A1" w:rsidP="007D37A1">
      <w:pPr>
        <w:suppressAutoHyphens w:val="0"/>
        <w:jc w:val="both"/>
        <w:rPr>
          <w:rFonts w:eastAsiaTheme="minorHAnsi"/>
          <w:sz w:val="22"/>
          <w:szCs w:val="22"/>
          <w:lang w:eastAsia="en-US"/>
        </w:rPr>
      </w:pP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638"/>
        <w:gridCol w:w="3331"/>
        <w:gridCol w:w="3247"/>
        <w:gridCol w:w="1604"/>
        <w:gridCol w:w="1386"/>
      </w:tblGrid>
      <w:tr w:rsidR="00187C1D" w14:paraId="78A88CBB" w14:textId="77777777" w:rsidTr="00187C1D">
        <w:trPr>
          <w:trHeight w:val="637"/>
        </w:trPr>
        <w:tc>
          <w:tcPr>
            <w:tcW w:w="638" w:type="dxa"/>
          </w:tcPr>
          <w:p w14:paraId="4CD387BB" w14:textId="038176DC" w:rsidR="00C76D9C" w:rsidRPr="00A803BE" w:rsidRDefault="00C76D9C" w:rsidP="00C76D9C">
            <w:pPr>
              <w:suppressAutoHyphens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A803BE">
              <w:rPr>
                <w:rFonts w:eastAsiaTheme="minorHAnsi"/>
                <w:b/>
                <w:bCs/>
                <w:lang w:eastAsia="en-US"/>
              </w:rPr>
              <w:t>Lp.</w:t>
            </w:r>
          </w:p>
        </w:tc>
        <w:tc>
          <w:tcPr>
            <w:tcW w:w="3331" w:type="dxa"/>
          </w:tcPr>
          <w:p w14:paraId="6A0AF808" w14:textId="3F0B3D55" w:rsidR="00C76D9C" w:rsidRPr="00A803BE" w:rsidRDefault="00C76D9C" w:rsidP="00C76D9C">
            <w:pPr>
              <w:suppressAutoHyphens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A803BE">
              <w:rPr>
                <w:rFonts w:eastAsiaTheme="minorHAnsi"/>
                <w:b/>
                <w:bCs/>
                <w:lang w:eastAsia="en-US"/>
              </w:rPr>
              <w:t>Przedmiot zamówienia</w:t>
            </w:r>
          </w:p>
        </w:tc>
        <w:tc>
          <w:tcPr>
            <w:tcW w:w="3247" w:type="dxa"/>
          </w:tcPr>
          <w:p w14:paraId="41DA48B6" w14:textId="6B1CC60E" w:rsidR="00C76D9C" w:rsidRPr="00A803BE" w:rsidRDefault="00C76D9C" w:rsidP="00C76D9C">
            <w:pPr>
              <w:suppressAutoHyphens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A803BE">
              <w:rPr>
                <w:rFonts w:eastAsiaTheme="minorHAnsi"/>
                <w:b/>
                <w:bCs/>
                <w:lang w:eastAsia="en-US"/>
              </w:rPr>
              <w:t>Oferowana usługa</w:t>
            </w:r>
          </w:p>
        </w:tc>
        <w:tc>
          <w:tcPr>
            <w:tcW w:w="1604" w:type="dxa"/>
          </w:tcPr>
          <w:p w14:paraId="6E2446FB" w14:textId="58D8142C" w:rsidR="00C76D9C" w:rsidRPr="00A803BE" w:rsidRDefault="00C76D9C" w:rsidP="00C76D9C">
            <w:pPr>
              <w:suppressAutoHyphens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A803BE">
              <w:rPr>
                <w:rFonts w:eastAsiaTheme="minorHAnsi"/>
                <w:b/>
                <w:bCs/>
                <w:lang w:eastAsia="en-US"/>
              </w:rPr>
              <w:t>Cena jednostkowa</w:t>
            </w:r>
          </w:p>
        </w:tc>
        <w:tc>
          <w:tcPr>
            <w:tcW w:w="1386" w:type="dxa"/>
          </w:tcPr>
          <w:p w14:paraId="00C3F55C" w14:textId="2B3D184B" w:rsidR="00C76D9C" w:rsidRPr="00A803BE" w:rsidRDefault="00C76D9C" w:rsidP="00C76D9C">
            <w:pPr>
              <w:suppressAutoHyphens w:val="0"/>
              <w:jc w:val="center"/>
              <w:rPr>
                <w:rFonts w:eastAsiaTheme="minorHAnsi"/>
                <w:b/>
                <w:bCs/>
                <w:lang w:eastAsia="en-US"/>
              </w:rPr>
            </w:pPr>
            <w:r w:rsidRPr="00A803BE">
              <w:rPr>
                <w:rFonts w:eastAsiaTheme="minorHAnsi"/>
                <w:b/>
                <w:bCs/>
                <w:lang w:eastAsia="en-US"/>
              </w:rPr>
              <w:t>Wartość brutto</w:t>
            </w:r>
          </w:p>
        </w:tc>
      </w:tr>
      <w:tr w:rsidR="00187C1D" w14:paraId="3D2AB151" w14:textId="77777777" w:rsidTr="00187C1D">
        <w:trPr>
          <w:trHeight w:val="1553"/>
        </w:trPr>
        <w:tc>
          <w:tcPr>
            <w:tcW w:w="638" w:type="dxa"/>
          </w:tcPr>
          <w:p w14:paraId="752BD89E" w14:textId="6CD426D2" w:rsidR="00C76D9C" w:rsidRPr="00844ED4" w:rsidRDefault="00C76D9C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 w:rsidRPr="00844ED4">
              <w:rPr>
                <w:rFonts w:eastAsiaTheme="minorHAnsi"/>
                <w:lang w:eastAsia="en-US"/>
              </w:rPr>
              <w:t>1</w:t>
            </w:r>
          </w:p>
        </w:tc>
        <w:tc>
          <w:tcPr>
            <w:tcW w:w="3331" w:type="dxa"/>
          </w:tcPr>
          <w:p w14:paraId="2E22265A" w14:textId="7EB2F00A" w:rsidR="00C76D9C" w:rsidRPr="00844ED4" w:rsidRDefault="006670E7" w:rsidP="00187C1D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 w:rsidRPr="00844ED4">
              <w:rPr>
                <w:rFonts w:eastAsiaTheme="minorHAnsi"/>
                <w:lang w:eastAsia="en-US"/>
              </w:rPr>
              <w:t>Wyżywienie całodniowe</w:t>
            </w:r>
            <w:r w:rsidR="00844ED4">
              <w:rPr>
                <w:rFonts w:eastAsiaTheme="minorHAnsi"/>
                <w:lang w:eastAsia="en-US"/>
              </w:rPr>
              <w:t xml:space="preserve"> </w:t>
            </w:r>
            <w:r w:rsidR="00A803BE" w:rsidRPr="00844ED4">
              <w:rPr>
                <w:rFonts w:eastAsiaTheme="minorHAnsi"/>
                <w:lang w:eastAsia="en-US"/>
              </w:rPr>
              <w:t xml:space="preserve">(w terminie 20-27.08.2023 r.) </w:t>
            </w:r>
            <w:r w:rsidRPr="00844ED4">
              <w:rPr>
                <w:rFonts w:eastAsiaTheme="minorHAnsi"/>
                <w:lang w:eastAsia="en-US"/>
              </w:rPr>
              <w:t>dla 230 uczestników</w:t>
            </w:r>
            <w:r w:rsidR="00A803BE" w:rsidRPr="00844ED4">
              <w:rPr>
                <w:rFonts w:eastAsiaTheme="minorHAnsi"/>
                <w:lang w:eastAsia="en-US"/>
              </w:rPr>
              <w:t xml:space="preserve"> </w:t>
            </w:r>
            <w:r w:rsidR="00D34B78" w:rsidRPr="00844ED4">
              <w:rPr>
                <w:rFonts w:eastAsiaTheme="minorHAnsi"/>
                <w:lang w:eastAsia="en-US"/>
              </w:rPr>
              <w:t>składające się z 4 posiłków</w:t>
            </w:r>
            <w:r w:rsidR="00007B8A">
              <w:rPr>
                <w:rFonts w:eastAsiaTheme="minorHAnsi"/>
                <w:lang w:eastAsia="en-US"/>
              </w:rPr>
              <w:t xml:space="preserve"> – zgodnie </w:t>
            </w:r>
            <w:r w:rsidR="00187C1D">
              <w:rPr>
                <w:rFonts w:eastAsiaTheme="minorHAnsi"/>
                <w:lang w:eastAsia="en-US"/>
              </w:rPr>
              <w:br/>
            </w:r>
            <w:r w:rsidR="00007B8A">
              <w:rPr>
                <w:rFonts w:eastAsiaTheme="minorHAnsi"/>
                <w:lang w:eastAsia="en-US"/>
              </w:rPr>
              <w:t>z warunkami przedstawionymi w zapytaniu</w:t>
            </w:r>
          </w:p>
        </w:tc>
        <w:tc>
          <w:tcPr>
            <w:tcW w:w="3247" w:type="dxa"/>
          </w:tcPr>
          <w:p w14:paraId="6F261565" w14:textId="77777777" w:rsidR="00C76D9C" w:rsidRDefault="00C76D9C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230FC791" w14:textId="77777777" w:rsidR="00C76D9C" w:rsidRDefault="00C76D9C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2F67D387" w14:textId="77777777" w:rsidR="00C76D9C" w:rsidRDefault="00C76D9C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063C7C" w14:paraId="5160951D" w14:textId="77777777" w:rsidTr="00B051EB">
        <w:trPr>
          <w:trHeight w:val="1733"/>
        </w:trPr>
        <w:tc>
          <w:tcPr>
            <w:tcW w:w="638" w:type="dxa"/>
          </w:tcPr>
          <w:p w14:paraId="46615EA6" w14:textId="01454957" w:rsidR="00063C7C" w:rsidRPr="00844ED4" w:rsidRDefault="00063C7C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2</w:t>
            </w:r>
          </w:p>
        </w:tc>
        <w:tc>
          <w:tcPr>
            <w:tcW w:w="3331" w:type="dxa"/>
          </w:tcPr>
          <w:p w14:paraId="1D54C3BF" w14:textId="31AFA293" w:rsidR="00DD5754" w:rsidRPr="00AD5108" w:rsidRDefault="00DD5754" w:rsidP="00187C1D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 xml:space="preserve">Zakwaterowanie </w:t>
            </w:r>
            <w:r w:rsidR="00187C1D">
              <w:rPr>
                <w:rFonts w:eastAsia="SimSun"/>
                <w:bCs/>
                <w:kern w:val="3"/>
                <w:lang w:eastAsia="pl-PL"/>
              </w:rPr>
              <w:t xml:space="preserve">230 uczestników </w:t>
            </w:r>
            <w:r w:rsidRPr="00AD5108">
              <w:rPr>
                <w:rFonts w:eastAsia="SimSun"/>
                <w:bCs/>
                <w:kern w:val="3"/>
                <w:lang w:eastAsia="pl-PL"/>
              </w:rPr>
              <w:t>w budynkach, domkach</w:t>
            </w:r>
            <w:r w:rsidR="00187C1D">
              <w:rPr>
                <w:rFonts w:eastAsia="SimSun"/>
                <w:bCs/>
                <w:kern w:val="3"/>
                <w:lang w:eastAsia="pl-PL"/>
              </w:rPr>
              <w:t xml:space="preserve"> </w:t>
            </w:r>
            <w:r w:rsidRPr="00AD5108">
              <w:rPr>
                <w:rFonts w:eastAsia="SimSun"/>
                <w:bCs/>
                <w:kern w:val="3"/>
                <w:lang w:eastAsia="pl-PL"/>
              </w:rPr>
              <w:t xml:space="preserve">drewnianych </w:t>
            </w:r>
            <w:r w:rsidR="00187C1D">
              <w:rPr>
                <w:rFonts w:eastAsia="SimSun"/>
                <w:bCs/>
                <w:kern w:val="3"/>
                <w:lang w:eastAsia="pl-PL"/>
              </w:rPr>
              <w:br/>
            </w:r>
            <w:r w:rsidRPr="00AD5108">
              <w:rPr>
                <w:rFonts w:eastAsia="SimSun"/>
                <w:bCs/>
                <w:kern w:val="3"/>
                <w:lang w:eastAsia="pl-PL"/>
              </w:rPr>
              <w:t>z węzłem sanitarnym</w:t>
            </w:r>
            <w:r w:rsidR="00187C1D">
              <w:rPr>
                <w:rFonts w:eastAsia="SimSun"/>
                <w:bCs/>
                <w:kern w:val="3"/>
                <w:lang w:eastAsia="pl-PL"/>
              </w:rPr>
              <w:t xml:space="preserve"> – zgodnie z warunkami przedstawionymi w zapytaniu</w:t>
            </w:r>
          </w:p>
          <w:p w14:paraId="2078D8E1" w14:textId="77777777" w:rsidR="00063C7C" w:rsidRPr="00844ED4" w:rsidRDefault="00063C7C" w:rsidP="00187C1D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</w:p>
        </w:tc>
        <w:tc>
          <w:tcPr>
            <w:tcW w:w="3247" w:type="dxa"/>
          </w:tcPr>
          <w:p w14:paraId="5724E9A8" w14:textId="77777777" w:rsidR="00063C7C" w:rsidRDefault="00063C7C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3E24BB88" w14:textId="77777777" w:rsidR="00063C7C" w:rsidRDefault="00063C7C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223B20A8" w14:textId="77777777" w:rsidR="00063C7C" w:rsidRDefault="00063C7C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8441D7" w14:paraId="769D464C" w14:textId="77777777" w:rsidTr="00B051EB">
        <w:trPr>
          <w:trHeight w:val="769"/>
        </w:trPr>
        <w:tc>
          <w:tcPr>
            <w:tcW w:w="638" w:type="dxa"/>
          </w:tcPr>
          <w:p w14:paraId="68DC1AE5" w14:textId="6DE4BB3A" w:rsidR="008441D7" w:rsidRDefault="00BC33DE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3</w:t>
            </w:r>
          </w:p>
        </w:tc>
        <w:tc>
          <w:tcPr>
            <w:tcW w:w="3331" w:type="dxa"/>
          </w:tcPr>
          <w:p w14:paraId="5F00C198" w14:textId="4A6455F9" w:rsidR="008441D7" w:rsidRPr="00AD5108" w:rsidRDefault="008441D7" w:rsidP="00B051EB">
            <w:pPr>
              <w:widowControl w:val="0"/>
              <w:autoSpaceDN w:val="0"/>
              <w:spacing w:after="200"/>
              <w:jc w:val="center"/>
              <w:textAlignment w:val="baseline"/>
              <w:rPr>
                <w:rFonts w:eastAsia="SimSun"/>
                <w:bCs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>Zapewnienie kadry wychowawczej</w:t>
            </w:r>
            <w:r>
              <w:rPr>
                <w:rFonts w:eastAsia="SimSun"/>
                <w:bCs/>
                <w:kern w:val="3"/>
                <w:lang w:eastAsia="pl-PL"/>
              </w:rPr>
              <w:t xml:space="preserve"> – zgodnie </w:t>
            </w:r>
            <w:r>
              <w:rPr>
                <w:rFonts w:eastAsia="SimSun"/>
                <w:bCs/>
                <w:kern w:val="3"/>
                <w:lang w:eastAsia="pl-PL"/>
              </w:rPr>
              <w:br/>
              <w:t>z warunkami przedstawionymi w zapytaniu</w:t>
            </w:r>
          </w:p>
        </w:tc>
        <w:tc>
          <w:tcPr>
            <w:tcW w:w="3247" w:type="dxa"/>
          </w:tcPr>
          <w:p w14:paraId="3B0FCE78" w14:textId="77777777" w:rsidR="008441D7" w:rsidRDefault="008441D7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68709ACC" w14:textId="77777777" w:rsidR="008441D7" w:rsidRDefault="008441D7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42EF6FB5" w14:textId="77777777" w:rsidR="008441D7" w:rsidRDefault="008441D7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187C1D" w14:paraId="5CEFF822" w14:textId="77777777" w:rsidTr="00187C1D">
        <w:trPr>
          <w:trHeight w:val="981"/>
        </w:trPr>
        <w:tc>
          <w:tcPr>
            <w:tcW w:w="638" w:type="dxa"/>
          </w:tcPr>
          <w:p w14:paraId="1E7ABE9F" w14:textId="514144AA" w:rsidR="00187C1D" w:rsidRDefault="00BC33DE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4</w:t>
            </w:r>
          </w:p>
        </w:tc>
        <w:tc>
          <w:tcPr>
            <w:tcW w:w="3331" w:type="dxa"/>
          </w:tcPr>
          <w:p w14:paraId="42EA7756" w14:textId="1A8B9CCC" w:rsidR="006C7D98" w:rsidRPr="00AD5108" w:rsidRDefault="006C7D98" w:rsidP="006C7D98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 xml:space="preserve">Ubezpieczenie uczestników </w:t>
            </w:r>
            <w:r w:rsidR="00AA59F1">
              <w:rPr>
                <w:rFonts w:eastAsia="SimSun"/>
                <w:bCs/>
                <w:kern w:val="3"/>
                <w:lang w:eastAsia="pl-PL"/>
              </w:rPr>
              <w:br/>
            </w:r>
            <w:r w:rsidRPr="00AD5108">
              <w:rPr>
                <w:rFonts w:eastAsia="SimSun"/>
                <w:bCs/>
                <w:kern w:val="3"/>
                <w:lang w:eastAsia="pl-PL"/>
              </w:rPr>
              <w:t>od następstw nieszczęśliwych wypadków NNW obejmujące pobyt każdego uczestnika</w:t>
            </w:r>
            <w:r w:rsidR="00AA59F1">
              <w:rPr>
                <w:rFonts w:eastAsia="SimSun"/>
                <w:bCs/>
                <w:kern w:val="3"/>
                <w:lang w:eastAsia="pl-PL"/>
              </w:rPr>
              <w:t xml:space="preserve"> – zgodnie z warunkami przedstawionymi w zapytaniu</w:t>
            </w:r>
          </w:p>
          <w:p w14:paraId="65EF94E1" w14:textId="77777777" w:rsidR="00187C1D" w:rsidRPr="00AD5108" w:rsidRDefault="00187C1D" w:rsidP="006C7D98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bCs/>
                <w:kern w:val="3"/>
                <w:lang w:eastAsia="pl-PL"/>
              </w:rPr>
            </w:pPr>
          </w:p>
        </w:tc>
        <w:tc>
          <w:tcPr>
            <w:tcW w:w="3247" w:type="dxa"/>
          </w:tcPr>
          <w:p w14:paraId="332F61A4" w14:textId="77777777" w:rsidR="00187C1D" w:rsidRDefault="00187C1D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3BC1AB9E" w14:textId="77777777" w:rsidR="00187C1D" w:rsidRDefault="00187C1D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0FE19A7A" w14:textId="77777777" w:rsidR="00187C1D" w:rsidRDefault="00187C1D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2D4ACB" w14:paraId="3A247405" w14:textId="77777777" w:rsidTr="00187C1D">
        <w:trPr>
          <w:trHeight w:val="981"/>
        </w:trPr>
        <w:tc>
          <w:tcPr>
            <w:tcW w:w="638" w:type="dxa"/>
          </w:tcPr>
          <w:p w14:paraId="15F4F13A" w14:textId="5E365CE0" w:rsidR="002D4ACB" w:rsidRDefault="00BC33DE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5</w:t>
            </w:r>
          </w:p>
        </w:tc>
        <w:tc>
          <w:tcPr>
            <w:tcW w:w="3331" w:type="dxa"/>
          </w:tcPr>
          <w:p w14:paraId="70D6F178" w14:textId="5F01D5F5" w:rsidR="002D4ACB" w:rsidRPr="00AD5108" w:rsidRDefault="002D4ACB" w:rsidP="006C7D98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bCs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>Zapewnienie opieki medycznej</w:t>
            </w:r>
            <w:r>
              <w:rPr>
                <w:rFonts w:eastAsia="SimSun"/>
                <w:bCs/>
                <w:kern w:val="3"/>
                <w:lang w:eastAsia="pl-PL"/>
              </w:rPr>
              <w:t xml:space="preserve"> – zgodnie z warunkami przedstawionymi w zapytaniu</w:t>
            </w:r>
          </w:p>
        </w:tc>
        <w:tc>
          <w:tcPr>
            <w:tcW w:w="3247" w:type="dxa"/>
          </w:tcPr>
          <w:p w14:paraId="00FA79AA" w14:textId="77777777" w:rsidR="002D4ACB" w:rsidRDefault="002D4ACB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241A25FB" w14:textId="77777777" w:rsidR="002D4ACB" w:rsidRDefault="002D4ACB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1A2FE302" w14:textId="77777777" w:rsidR="002D4ACB" w:rsidRDefault="002D4ACB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AA59F1" w14:paraId="4AE51B9E" w14:textId="77777777" w:rsidTr="000809F2">
        <w:trPr>
          <w:trHeight w:val="2004"/>
        </w:trPr>
        <w:tc>
          <w:tcPr>
            <w:tcW w:w="638" w:type="dxa"/>
          </w:tcPr>
          <w:p w14:paraId="51989F2C" w14:textId="200ECC64" w:rsidR="00AA59F1" w:rsidRDefault="00BC33DE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lastRenderedPageBreak/>
              <w:t>6</w:t>
            </w:r>
          </w:p>
        </w:tc>
        <w:tc>
          <w:tcPr>
            <w:tcW w:w="3331" w:type="dxa"/>
          </w:tcPr>
          <w:p w14:paraId="671F3F50" w14:textId="6CE11EC3" w:rsidR="00AA59F1" w:rsidRPr="00AD5108" w:rsidRDefault="00D1058D" w:rsidP="006C7D98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bCs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>Organizacja czasu wolnego uczestników obejmująca wycieczki piesze, zajęcia grupowe, zajęcia sportowe, gry, zabawy terenowe itp.</w:t>
            </w:r>
            <w:r>
              <w:rPr>
                <w:rFonts w:eastAsia="SimSun"/>
                <w:bCs/>
                <w:kern w:val="3"/>
                <w:lang w:eastAsia="pl-PL"/>
              </w:rPr>
              <w:t xml:space="preserve"> – zgodnie z warunkami przedstawionymi w zapytaniu</w:t>
            </w:r>
          </w:p>
        </w:tc>
        <w:tc>
          <w:tcPr>
            <w:tcW w:w="3247" w:type="dxa"/>
          </w:tcPr>
          <w:p w14:paraId="34CCC238" w14:textId="77777777" w:rsidR="00AA59F1" w:rsidRDefault="00AA59F1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2E43B63C" w14:textId="77777777" w:rsidR="00AA59F1" w:rsidRDefault="00AA59F1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76B2F81B" w14:textId="77777777" w:rsidR="00AA59F1" w:rsidRDefault="00AA59F1" w:rsidP="007D37A1">
            <w:pPr>
              <w:suppressAutoHyphens w:val="0"/>
              <w:jc w:val="both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D1058D" w:rsidRPr="00D1058D" w14:paraId="7E8F1AE0" w14:textId="77777777" w:rsidTr="000809F2">
        <w:trPr>
          <w:trHeight w:val="1975"/>
        </w:trPr>
        <w:tc>
          <w:tcPr>
            <w:tcW w:w="638" w:type="dxa"/>
          </w:tcPr>
          <w:p w14:paraId="5AFE2D4C" w14:textId="6153B71F" w:rsidR="00D1058D" w:rsidRPr="00D1058D" w:rsidRDefault="00BC33DE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7</w:t>
            </w:r>
          </w:p>
        </w:tc>
        <w:tc>
          <w:tcPr>
            <w:tcW w:w="3331" w:type="dxa"/>
          </w:tcPr>
          <w:p w14:paraId="641C9E9D" w14:textId="25A1E4FC" w:rsidR="00D1058D" w:rsidRPr="00D1058D" w:rsidRDefault="000350D8" w:rsidP="006C7D98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b/>
                <w:bCs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>Organizacja 2 całodniowych wycieczek w ramach realizacji programu ekologicznego. (w tym jedna do parku narodowego)</w:t>
            </w:r>
            <w:r>
              <w:rPr>
                <w:rFonts w:eastAsia="SimSun"/>
                <w:bCs/>
                <w:kern w:val="3"/>
                <w:lang w:eastAsia="pl-PL"/>
              </w:rPr>
              <w:t xml:space="preserve"> – zgodnie z warunkami przedstawionymi </w:t>
            </w:r>
            <w:r>
              <w:rPr>
                <w:rFonts w:eastAsia="SimSun"/>
                <w:bCs/>
                <w:kern w:val="3"/>
                <w:lang w:eastAsia="pl-PL"/>
              </w:rPr>
              <w:br/>
              <w:t>w zapytaniu</w:t>
            </w:r>
          </w:p>
        </w:tc>
        <w:tc>
          <w:tcPr>
            <w:tcW w:w="3247" w:type="dxa"/>
          </w:tcPr>
          <w:p w14:paraId="38FDDD5A" w14:textId="77777777" w:rsidR="00D1058D" w:rsidRPr="00D1058D" w:rsidRDefault="00D1058D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7E21AA3F" w14:textId="77777777" w:rsidR="00D1058D" w:rsidRPr="00D1058D" w:rsidRDefault="00D1058D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6C8D29F2" w14:textId="77777777" w:rsidR="00D1058D" w:rsidRPr="00D1058D" w:rsidRDefault="00D1058D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0809F2" w:rsidRPr="00D1058D" w14:paraId="457A0D61" w14:textId="77777777" w:rsidTr="00CF4DBF">
        <w:trPr>
          <w:trHeight w:val="1536"/>
        </w:trPr>
        <w:tc>
          <w:tcPr>
            <w:tcW w:w="638" w:type="dxa"/>
          </w:tcPr>
          <w:p w14:paraId="5912FA67" w14:textId="4C017EC5" w:rsidR="000809F2" w:rsidRDefault="00BC33DE" w:rsidP="00C76D9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8</w:t>
            </w:r>
          </w:p>
        </w:tc>
        <w:tc>
          <w:tcPr>
            <w:tcW w:w="3331" w:type="dxa"/>
          </w:tcPr>
          <w:p w14:paraId="481D1C3B" w14:textId="59072109" w:rsidR="000809F2" w:rsidRPr="00AD5108" w:rsidRDefault="006D6987" w:rsidP="006C7D98">
            <w:pPr>
              <w:widowControl w:val="0"/>
              <w:autoSpaceDN w:val="0"/>
              <w:jc w:val="center"/>
              <w:textAlignment w:val="baseline"/>
              <w:rPr>
                <w:rFonts w:eastAsia="SimSun"/>
                <w:bCs/>
                <w:kern w:val="3"/>
                <w:lang w:eastAsia="pl-PL"/>
              </w:rPr>
            </w:pPr>
            <w:r w:rsidRPr="00AD5108">
              <w:rPr>
                <w:rFonts w:eastAsia="SimSun"/>
                <w:bCs/>
                <w:kern w:val="3"/>
                <w:lang w:eastAsia="pl-PL"/>
              </w:rPr>
              <w:t xml:space="preserve">Organizacja 60 godzinnego programu szkoleniowego, </w:t>
            </w:r>
            <w:r w:rsidR="00CF4DBF">
              <w:rPr>
                <w:rFonts w:eastAsia="SimSun"/>
                <w:bCs/>
                <w:kern w:val="3"/>
                <w:lang w:eastAsia="pl-PL"/>
              </w:rPr>
              <w:br/>
            </w:r>
            <w:r w:rsidRPr="00AD5108">
              <w:rPr>
                <w:rFonts w:eastAsia="SimSun"/>
                <w:bCs/>
                <w:kern w:val="3"/>
                <w:lang w:eastAsia="pl-PL"/>
              </w:rPr>
              <w:t>z zakresu ekologii, obejmującego</w:t>
            </w:r>
            <w:r>
              <w:rPr>
                <w:rFonts w:eastAsia="SimSun"/>
                <w:bCs/>
                <w:kern w:val="3"/>
                <w:lang w:eastAsia="pl-PL"/>
              </w:rPr>
              <w:t xml:space="preserve"> zakres </w:t>
            </w:r>
            <w:r w:rsidR="00CF4DBF">
              <w:rPr>
                <w:rFonts w:eastAsia="SimSun"/>
                <w:bCs/>
                <w:kern w:val="3"/>
                <w:lang w:eastAsia="pl-PL"/>
              </w:rPr>
              <w:t xml:space="preserve">tematyczny podany w zapytaniu </w:t>
            </w:r>
          </w:p>
        </w:tc>
        <w:tc>
          <w:tcPr>
            <w:tcW w:w="3247" w:type="dxa"/>
          </w:tcPr>
          <w:p w14:paraId="1FD0E2F8" w14:textId="77777777" w:rsidR="000809F2" w:rsidRPr="00D1058D" w:rsidRDefault="000809F2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604" w:type="dxa"/>
          </w:tcPr>
          <w:p w14:paraId="2BA00E46" w14:textId="77777777" w:rsidR="000809F2" w:rsidRPr="00D1058D" w:rsidRDefault="000809F2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1386" w:type="dxa"/>
          </w:tcPr>
          <w:p w14:paraId="36506687" w14:textId="77777777" w:rsidR="000809F2" w:rsidRPr="00D1058D" w:rsidRDefault="000809F2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1202D6" w:rsidRPr="00D1058D" w14:paraId="223CC511" w14:textId="77777777" w:rsidTr="001202D6">
        <w:trPr>
          <w:trHeight w:val="565"/>
        </w:trPr>
        <w:tc>
          <w:tcPr>
            <w:tcW w:w="8820" w:type="dxa"/>
            <w:gridSpan w:val="4"/>
          </w:tcPr>
          <w:p w14:paraId="43601DA9" w14:textId="138F7F5B" w:rsidR="001202D6" w:rsidRPr="00D1058D" w:rsidRDefault="001202D6" w:rsidP="001202D6">
            <w:pPr>
              <w:suppressAutoHyphens w:val="0"/>
              <w:jc w:val="right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  <w:t>RAZEM</w:t>
            </w:r>
          </w:p>
        </w:tc>
        <w:tc>
          <w:tcPr>
            <w:tcW w:w="1386" w:type="dxa"/>
          </w:tcPr>
          <w:p w14:paraId="595EBB1A" w14:textId="77777777" w:rsidR="001202D6" w:rsidRPr="00D1058D" w:rsidRDefault="001202D6" w:rsidP="007D37A1">
            <w:pPr>
              <w:suppressAutoHyphens w:val="0"/>
              <w:jc w:val="both"/>
              <w:rPr>
                <w:rFonts w:eastAsiaTheme="minorHAns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6589B0CF" w14:textId="02D26F9D" w:rsidR="007D37A1" w:rsidRDefault="007D37A1" w:rsidP="007D37A1">
      <w:pPr>
        <w:suppressAutoHyphens w:val="0"/>
        <w:jc w:val="both"/>
        <w:rPr>
          <w:rFonts w:eastAsiaTheme="minorHAnsi"/>
          <w:sz w:val="22"/>
          <w:szCs w:val="22"/>
          <w:lang w:eastAsia="en-US"/>
        </w:rPr>
      </w:pPr>
    </w:p>
    <w:p w14:paraId="5E108844" w14:textId="768571DB" w:rsidR="001202D6" w:rsidRPr="007D37A1" w:rsidRDefault="001202D6" w:rsidP="007D37A1">
      <w:pPr>
        <w:suppressAutoHyphens w:val="0"/>
        <w:jc w:val="both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>Oświadczam</w:t>
      </w:r>
      <w:r w:rsidR="00771262">
        <w:rPr>
          <w:rFonts w:eastAsiaTheme="minorHAnsi"/>
          <w:sz w:val="22"/>
          <w:szCs w:val="22"/>
          <w:lang w:eastAsia="en-US"/>
        </w:rPr>
        <w:t xml:space="preserve">(y), że </w:t>
      </w:r>
      <w:r w:rsidR="00022628">
        <w:rPr>
          <w:rFonts w:eastAsiaTheme="minorHAnsi"/>
          <w:sz w:val="22"/>
          <w:szCs w:val="22"/>
          <w:lang w:eastAsia="en-US"/>
        </w:rPr>
        <w:t xml:space="preserve">łączna wartość brutto </w:t>
      </w:r>
      <w:r w:rsidR="007C6CF0">
        <w:rPr>
          <w:rFonts w:eastAsiaTheme="minorHAnsi"/>
          <w:sz w:val="22"/>
          <w:szCs w:val="22"/>
          <w:lang w:eastAsia="en-US"/>
        </w:rPr>
        <w:t>zamówienia dotyczy 230 uczestników obozu</w:t>
      </w:r>
      <w:r w:rsidR="008366A7">
        <w:rPr>
          <w:rFonts w:eastAsiaTheme="minorHAnsi"/>
          <w:sz w:val="22"/>
          <w:szCs w:val="22"/>
          <w:lang w:eastAsia="en-US"/>
        </w:rPr>
        <w:t xml:space="preserve">. </w:t>
      </w:r>
    </w:p>
    <w:p w14:paraId="6E50E178" w14:textId="77777777" w:rsidR="007D37A1" w:rsidRPr="007D37A1" w:rsidRDefault="007D37A1" w:rsidP="007D37A1">
      <w:pPr>
        <w:suppressAutoHyphens w:val="0"/>
        <w:spacing w:after="200" w:line="276" w:lineRule="auto"/>
        <w:rPr>
          <w:rFonts w:eastAsiaTheme="minorHAnsi"/>
          <w:sz w:val="22"/>
          <w:szCs w:val="22"/>
          <w:lang w:eastAsia="en-US"/>
        </w:rPr>
      </w:pPr>
    </w:p>
    <w:p w14:paraId="2FE6A47E" w14:textId="77777777" w:rsidR="007D37A1" w:rsidRPr="007D37A1" w:rsidRDefault="007D37A1" w:rsidP="007D37A1">
      <w:pPr>
        <w:suppressAutoHyphens w:val="0"/>
        <w:spacing w:after="200" w:line="276" w:lineRule="auto"/>
        <w:rPr>
          <w:rFonts w:eastAsiaTheme="minorHAnsi"/>
          <w:sz w:val="22"/>
          <w:szCs w:val="22"/>
          <w:lang w:eastAsia="en-US"/>
        </w:rPr>
      </w:pPr>
    </w:p>
    <w:p w14:paraId="3E413ED4" w14:textId="77777777" w:rsidR="007D37A1" w:rsidRPr="007D37A1" w:rsidRDefault="007D37A1" w:rsidP="007D37A1">
      <w:pPr>
        <w:suppressAutoHyphens w:val="0"/>
        <w:spacing w:after="200" w:line="276" w:lineRule="auto"/>
        <w:jc w:val="right"/>
        <w:rPr>
          <w:rFonts w:eastAsiaTheme="minorHAnsi"/>
          <w:sz w:val="22"/>
          <w:szCs w:val="22"/>
          <w:lang w:eastAsia="en-US"/>
        </w:rPr>
      </w:pP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</w:r>
      <w:r w:rsidRPr="007D37A1">
        <w:rPr>
          <w:rFonts w:eastAsiaTheme="minorHAnsi"/>
          <w:sz w:val="22"/>
          <w:szCs w:val="22"/>
          <w:lang w:eastAsia="en-US"/>
        </w:rPr>
        <w:tab/>
        <w:t>…………………………………</w:t>
      </w:r>
    </w:p>
    <w:p w14:paraId="681428AD" w14:textId="33C66356" w:rsidR="007D37A1" w:rsidRPr="007D37A1" w:rsidRDefault="007D37A1" w:rsidP="007D37A1">
      <w:pPr>
        <w:suppressAutoHyphens w:val="0"/>
        <w:spacing w:after="200" w:line="276" w:lineRule="auto"/>
        <w:ind w:left="4956" w:firstLine="708"/>
        <w:jc w:val="center"/>
        <w:rPr>
          <w:rFonts w:eastAsiaTheme="minorHAnsi"/>
          <w:sz w:val="22"/>
          <w:szCs w:val="22"/>
          <w:lang w:eastAsia="en-US"/>
        </w:rPr>
      </w:pPr>
      <w:r w:rsidRPr="007D37A1">
        <w:rPr>
          <w:rFonts w:eastAsiaTheme="minorHAnsi"/>
          <w:sz w:val="22"/>
          <w:szCs w:val="22"/>
          <w:lang w:eastAsia="en-US"/>
        </w:rPr>
        <w:t xml:space="preserve">      (</w:t>
      </w:r>
      <w:r w:rsidR="003C7BEF">
        <w:rPr>
          <w:rFonts w:eastAsiaTheme="minorHAnsi"/>
          <w:sz w:val="22"/>
          <w:szCs w:val="22"/>
          <w:lang w:eastAsia="en-US"/>
        </w:rPr>
        <w:t>P</w:t>
      </w:r>
      <w:r w:rsidRPr="007D37A1">
        <w:rPr>
          <w:rFonts w:eastAsiaTheme="minorHAnsi"/>
          <w:sz w:val="22"/>
          <w:szCs w:val="22"/>
          <w:lang w:eastAsia="en-US"/>
        </w:rPr>
        <w:t>odpis wykonawcy)</w:t>
      </w:r>
    </w:p>
    <w:p w14:paraId="614C26AC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41748554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2E2BB01F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5D106F79" w14:textId="77777777" w:rsidR="00AD5108" w:rsidRPr="00AF29D7" w:rsidRDefault="00AD5108" w:rsidP="00AD5108">
      <w:pPr>
        <w:autoSpaceDN w:val="0"/>
        <w:spacing w:after="200" w:line="276" w:lineRule="auto"/>
        <w:textAlignment w:val="baseline"/>
        <w:rPr>
          <w:rFonts w:eastAsia="SimSun"/>
          <w:kern w:val="3"/>
          <w:lang w:eastAsia="pl-PL"/>
        </w:rPr>
      </w:pPr>
    </w:p>
    <w:p w14:paraId="0D77A647" w14:textId="3F26BA35" w:rsidR="00F06B76" w:rsidRPr="00AF29D7" w:rsidRDefault="00F06B76" w:rsidP="00F853BA">
      <w:pPr>
        <w:suppressAutoHyphens w:val="0"/>
        <w:spacing w:after="200" w:line="360" w:lineRule="auto"/>
        <w:rPr>
          <w:lang w:eastAsia="pl-PL"/>
        </w:rPr>
      </w:pPr>
    </w:p>
    <w:sectPr w:rsidR="00F06B76" w:rsidRPr="00AF29D7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BC33DE">
    <w:pPr>
      <w:pStyle w:val="Stopka"/>
      <w:jc w:val="right"/>
    </w:pPr>
  </w:p>
  <w:p w14:paraId="60A20542" w14:textId="2749581F" w:rsidR="00014EB9" w:rsidRDefault="00BC33DE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8195284"/>
    <w:multiLevelType w:val="hybridMultilevel"/>
    <w:tmpl w:val="CFBC00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84A8E"/>
    <w:multiLevelType w:val="hybridMultilevel"/>
    <w:tmpl w:val="918AE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37768"/>
    <w:multiLevelType w:val="hybridMultilevel"/>
    <w:tmpl w:val="244607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5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777D16"/>
    <w:multiLevelType w:val="hybridMultilevel"/>
    <w:tmpl w:val="E11C88FE"/>
    <w:lvl w:ilvl="0" w:tplc="C45A3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28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9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E7C5B"/>
    <w:multiLevelType w:val="hybridMultilevel"/>
    <w:tmpl w:val="04B03E4E"/>
    <w:lvl w:ilvl="0" w:tplc="A64060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4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138185705">
    <w:abstractNumId w:val="12"/>
  </w:num>
  <w:num w:numId="2" w16cid:durableId="128086916">
    <w:abstractNumId w:val="10"/>
  </w:num>
  <w:num w:numId="3" w16cid:durableId="1169754459">
    <w:abstractNumId w:val="11"/>
  </w:num>
  <w:num w:numId="4" w16cid:durableId="53429998">
    <w:abstractNumId w:val="29"/>
  </w:num>
  <w:num w:numId="5" w16cid:durableId="253976044">
    <w:abstractNumId w:val="13"/>
  </w:num>
  <w:num w:numId="6" w16cid:durableId="2050445692">
    <w:abstractNumId w:val="5"/>
  </w:num>
  <w:num w:numId="7" w16cid:durableId="1311518145">
    <w:abstractNumId w:val="33"/>
  </w:num>
  <w:num w:numId="8" w16cid:durableId="929004548">
    <w:abstractNumId w:val="25"/>
  </w:num>
  <w:num w:numId="9" w16cid:durableId="147862104">
    <w:abstractNumId w:val="22"/>
  </w:num>
  <w:num w:numId="10" w16cid:durableId="569538904">
    <w:abstractNumId w:val="18"/>
  </w:num>
  <w:num w:numId="11" w16cid:durableId="48846935">
    <w:abstractNumId w:val="15"/>
  </w:num>
  <w:num w:numId="12" w16cid:durableId="1404371380">
    <w:abstractNumId w:val="8"/>
  </w:num>
  <w:num w:numId="13" w16cid:durableId="39287658">
    <w:abstractNumId w:val="31"/>
  </w:num>
  <w:num w:numId="14" w16cid:durableId="1496143461">
    <w:abstractNumId w:val="19"/>
  </w:num>
  <w:num w:numId="15" w16cid:durableId="694843715">
    <w:abstractNumId w:val="32"/>
  </w:num>
  <w:num w:numId="16" w16cid:durableId="1330252600">
    <w:abstractNumId w:val="17"/>
  </w:num>
  <w:num w:numId="17" w16cid:durableId="1699962446">
    <w:abstractNumId w:val="26"/>
  </w:num>
  <w:num w:numId="18" w16cid:durableId="482242300">
    <w:abstractNumId w:val="6"/>
  </w:num>
  <w:num w:numId="19" w16cid:durableId="332224914">
    <w:abstractNumId w:val="1"/>
  </w:num>
  <w:num w:numId="20" w16cid:durableId="1051926354">
    <w:abstractNumId w:val="14"/>
  </w:num>
  <w:num w:numId="21" w16cid:durableId="1775632800">
    <w:abstractNumId w:val="30"/>
  </w:num>
  <w:num w:numId="22" w16cid:durableId="1720739366">
    <w:abstractNumId w:val="34"/>
  </w:num>
  <w:num w:numId="23" w16cid:durableId="53165525">
    <w:abstractNumId w:val="2"/>
  </w:num>
  <w:num w:numId="24" w16cid:durableId="1303580117">
    <w:abstractNumId w:val="9"/>
  </w:num>
  <w:num w:numId="25" w16cid:durableId="1447965678">
    <w:abstractNumId w:val="7"/>
  </w:num>
  <w:num w:numId="26" w16cid:durableId="1618439683">
    <w:abstractNumId w:val="20"/>
  </w:num>
  <w:num w:numId="27" w16cid:durableId="642932464">
    <w:abstractNumId w:val="27"/>
  </w:num>
  <w:num w:numId="28" w16cid:durableId="1535581994">
    <w:abstractNumId w:val="3"/>
    <w:lvlOverride w:ilvl="0"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  <w:sz w:val="24"/>
          <w:szCs w:val="24"/>
        </w:rPr>
      </w:lvl>
    </w:lvlOverride>
  </w:num>
  <w:num w:numId="29" w16cid:durableId="1486817011">
    <w:abstractNumId w:val="21"/>
  </w:num>
  <w:num w:numId="30" w16cid:durableId="1206522081">
    <w:abstractNumId w:val="16"/>
  </w:num>
  <w:num w:numId="31" w16cid:durableId="1118331567">
    <w:abstractNumId w:val="28"/>
  </w:num>
  <w:num w:numId="32" w16cid:durableId="738943284">
    <w:abstractNumId w:val="24"/>
  </w:num>
  <w:num w:numId="33" w16cid:durableId="883755105">
    <w:abstractNumId w:val="24"/>
  </w:num>
  <w:num w:numId="34" w16cid:durableId="1244415579">
    <w:abstractNumId w:val="3"/>
    <w:lvlOverride w:ilvl="0">
      <w:startOverride w:val="1"/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35" w16cid:durableId="700515162">
    <w:abstractNumId w:val="21"/>
    <w:lvlOverride w:ilvl="0">
      <w:startOverride w:val="1"/>
    </w:lvlOverride>
  </w:num>
  <w:num w:numId="36" w16cid:durableId="357045702">
    <w:abstractNumId w:val="27"/>
    <w:lvlOverride w:ilvl="0">
      <w:startOverride w:val="1"/>
    </w:lvlOverride>
  </w:num>
  <w:num w:numId="37" w16cid:durableId="365250896">
    <w:abstractNumId w:val="16"/>
    <w:lvlOverride w:ilvl="0">
      <w:startOverride w:val="1"/>
    </w:lvlOverride>
  </w:num>
  <w:num w:numId="38" w16cid:durableId="2096978675">
    <w:abstractNumId w:val="34"/>
    <w:lvlOverride w:ilvl="0">
      <w:startOverride w:val="1"/>
    </w:lvlOverride>
  </w:num>
  <w:num w:numId="39" w16cid:durableId="1856338350">
    <w:abstractNumId w:val="2"/>
    <w:lvlOverride w:ilvl="0">
      <w:startOverride w:val="1"/>
    </w:lvlOverride>
  </w:num>
  <w:num w:numId="40" w16cid:durableId="1628315815">
    <w:abstractNumId w:val="9"/>
    <w:lvlOverride w:ilvl="0">
      <w:startOverride w:val="1"/>
    </w:lvlOverride>
  </w:num>
  <w:num w:numId="41" w16cid:durableId="1465004387">
    <w:abstractNumId w:val="7"/>
    <w:lvlOverride w:ilvl="0">
      <w:startOverride w:val="1"/>
    </w:lvlOverride>
  </w:num>
  <w:num w:numId="42" w16cid:durableId="937829150">
    <w:abstractNumId w:val="20"/>
    <w:lvlOverride w:ilvl="0">
      <w:startOverride w:val="1"/>
    </w:lvlOverride>
  </w:num>
  <w:num w:numId="43" w16cid:durableId="229076063">
    <w:abstractNumId w:val="28"/>
    <w:lvlOverride w:ilvl="0">
      <w:startOverride w:val="1"/>
    </w:lvlOverride>
  </w:num>
  <w:num w:numId="44" w16cid:durableId="1315068931">
    <w:abstractNumId w:val="3"/>
  </w:num>
  <w:num w:numId="45" w16cid:durableId="1766342151">
    <w:abstractNumId w:val="0"/>
    <w:lvlOverride w:ilvl="0">
      <w:startOverride w:val="1"/>
    </w:lvlOverride>
  </w:num>
  <w:num w:numId="46" w16cid:durableId="492599649">
    <w:abstractNumId w:val="23"/>
  </w:num>
  <w:num w:numId="47" w16cid:durableId="7228702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2291"/>
    <w:rsid w:val="00005CE4"/>
    <w:rsid w:val="00007B8A"/>
    <w:rsid w:val="00022628"/>
    <w:rsid w:val="000350D8"/>
    <w:rsid w:val="00037F09"/>
    <w:rsid w:val="00062192"/>
    <w:rsid w:val="00063C7C"/>
    <w:rsid w:val="00076B82"/>
    <w:rsid w:val="000809F2"/>
    <w:rsid w:val="000A31D9"/>
    <w:rsid w:val="000B1EB8"/>
    <w:rsid w:val="000B52DC"/>
    <w:rsid w:val="000B733D"/>
    <w:rsid w:val="000C659F"/>
    <w:rsid w:val="001202D6"/>
    <w:rsid w:val="00125B58"/>
    <w:rsid w:val="00127E5B"/>
    <w:rsid w:val="00164328"/>
    <w:rsid w:val="00187C1D"/>
    <w:rsid w:val="001938D6"/>
    <w:rsid w:val="001A59FC"/>
    <w:rsid w:val="001C746F"/>
    <w:rsid w:val="001D41D4"/>
    <w:rsid w:val="001D4BFB"/>
    <w:rsid w:val="001F7EB9"/>
    <w:rsid w:val="00203863"/>
    <w:rsid w:val="00204FBD"/>
    <w:rsid w:val="00207165"/>
    <w:rsid w:val="002253B3"/>
    <w:rsid w:val="00236A53"/>
    <w:rsid w:val="00274576"/>
    <w:rsid w:val="0028196D"/>
    <w:rsid w:val="002C10C2"/>
    <w:rsid w:val="002C6BA8"/>
    <w:rsid w:val="002D4ACB"/>
    <w:rsid w:val="002D7E6A"/>
    <w:rsid w:val="002F60D7"/>
    <w:rsid w:val="00302E8C"/>
    <w:rsid w:val="0030327D"/>
    <w:rsid w:val="0030562A"/>
    <w:rsid w:val="00311A8A"/>
    <w:rsid w:val="003253EE"/>
    <w:rsid w:val="0033765E"/>
    <w:rsid w:val="0039182F"/>
    <w:rsid w:val="003B41A7"/>
    <w:rsid w:val="003C039B"/>
    <w:rsid w:val="003C1F42"/>
    <w:rsid w:val="003C7BEF"/>
    <w:rsid w:val="003D6687"/>
    <w:rsid w:val="003E3897"/>
    <w:rsid w:val="00414862"/>
    <w:rsid w:val="00443596"/>
    <w:rsid w:val="004753A9"/>
    <w:rsid w:val="00496BA2"/>
    <w:rsid w:val="004A0283"/>
    <w:rsid w:val="004C23F7"/>
    <w:rsid w:val="004C4431"/>
    <w:rsid w:val="004F0E9F"/>
    <w:rsid w:val="004F446A"/>
    <w:rsid w:val="004F4A73"/>
    <w:rsid w:val="00512DE5"/>
    <w:rsid w:val="00523C7B"/>
    <w:rsid w:val="00526B80"/>
    <w:rsid w:val="0053275D"/>
    <w:rsid w:val="00564D84"/>
    <w:rsid w:val="0059768E"/>
    <w:rsid w:val="005B6B7D"/>
    <w:rsid w:val="005C0D6A"/>
    <w:rsid w:val="0060347A"/>
    <w:rsid w:val="006320CB"/>
    <w:rsid w:val="00642D54"/>
    <w:rsid w:val="00666A5F"/>
    <w:rsid w:val="006670E7"/>
    <w:rsid w:val="00690FC9"/>
    <w:rsid w:val="006B13FC"/>
    <w:rsid w:val="006C38BA"/>
    <w:rsid w:val="006C7D98"/>
    <w:rsid w:val="006D6987"/>
    <w:rsid w:val="006F1A8F"/>
    <w:rsid w:val="006F7E6D"/>
    <w:rsid w:val="007311DE"/>
    <w:rsid w:val="00743F00"/>
    <w:rsid w:val="007514DE"/>
    <w:rsid w:val="00771262"/>
    <w:rsid w:val="00771B66"/>
    <w:rsid w:val="00781EEE"/>
    <w:rsid w:val="007C6CF0"/>
    <w:rsid w:val="007D37A1"/>
    <w:rsid w:val="007D54C4"/>
    <w:rsid w:val="007F5506"/>
    <w:rsid w:val="008100F6"/>
    <w:rsid w:val="008207AD"/>
    <w:rsid w:val="00824FAA"/>
    <w:rsid w:val="00835F55"/>
    <w:rsid w:val="008366A7"/>
    <w:rsid w:val="008441D7"/>
    <w:rsid w:val="00844ED4"/>
    <w:rsid w:val="008803AF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43B43"/>
    <w:rsid w:val="009C5A07"/>
    <w:rsid w:val="00A31543"/>
    <w:rsid w:val="00A45E1B"/>
    <w:rsid w:val="00A512D6"/>
    <w:rsid w:val="00A73FB0"/>
    <w:rsid w:val="00A75443"/>
    <w:rsid w:val="00A803BE"/>
    <w:rsid w:val="00A9339E"/>
    <w:rsid w:val="00AA59F1"/>
    <w:rsid w:val="00AD5108"/>
    <w:rsid w:val="00AF0CBB"/>
    <w:rsid w:val="00AF29D7"/>
    <w:rsid w:val="00B051EB"/>
    <w:rsid w:val="00B26454"/>
    <w:rsid w:val="00B41D19"/>
    <w:rsid w:val="00B47897"/>
    <w:rsid w:val="00B548DE"/>
    <w:rsid w:val="00B55F49"/>
    <w:rsid w:val="00B903E5"/>
    <w:rsid w:val="00B904D9"/>
    <w:rsid w:val="00B95FAC"/>
    <w:rsid w:val="00BB26FD"/>
    <w:rsid w:val="00BC33DE"/>
    <w:rsid w:val="00C01F54"/>
    <w:rsid w:val="00C44454"/>
    <w:rsid w:val="00C502D1"/>
    <w:rsid w:val="00C57168"/>
    <w:rsid w:val="00C65407"/>
    <w:rsid w:val="00C76B6D"/>
    <w:rsid w:val="00C76D9C"/>
    <w:rsid w:val="00CB248D"/>
    <w:rsid w:val="00CB490A"/>
    <w:rsid w:val="00CC1DD7"/>
    <w:rsid w:val="00CC1EF5"/>
    <w:rsid w:val="00CF1295"/>
    <w:rsid w:val="00CF1EFA"/>
    <w:rsid w:val="00CF4DBF"/>
    <w:rsid w:val="00D0029B"/>
    <w:rsid w:val="00D1058D"/>
    <w:rsid w:val="00D34B78"/>
    <w:rsid w:val="00D45045"/>
    <w:rsid w:val="00D5353C"/>
    <w:rsid w:val="00D760AD"/>
    <w:rsid w:val="00D97C23"/>
    <w:rsid w:val="00DA42D6"/>
    <w:rsid w:val="00DA466B"/>
    <w:rsid w:val="00DB03F7"/>
    <w:rsid w:val="00DB7354"/>
    <w:rsid w:val="00DD5754"/>
    <w:rsid w:val="00DF33DA"/>
    <w:rsid w:val="00DF3CDC"/>
    <w:rsid w:val="00E00B33"/>
    <w:rsid w:val="00E24147"/>
    <w:rsid w:val="00E467CB"/>
    <w:rsid w:val="00E71FC6"/>
    <w:rsid w:val="00E8088B"/>
    <w:rsid w:val="00E92998"/>
    <w:rsid w:val="00E95302"/>
    <w:rsid w:val="00EB0BB3"/>
    <w:rsid w:val="00ED6F96"/>
    <w:rsid w:val="00EF0A8A"/>
    <w:rsid w:val="00EF6373"/>
    <w:rsid w:val="00F06B76"/>
    <w:rsid w:val="00F0701F"/>
    <w:rsid w:val="00F07585"/>
    <w:rsid w:val="00F07DFB"/>
    <w:rsid w:val="00F248D1"/>
    <w:rsid w:val="00F31F8D"/>
    <w:rsid w:val="00F57D53"/>
    <w:rsid w:val="00F71415"/>
    <w:rsid w:val="00F853BA"/>
    <w:rsid w:val="00FA1B49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22"/>
      </w:numPr>
    </w:pPr>
  </w:style>
  <w:style w:type="numbering" w:customStyle="1" w:styleId="WWNum4">
    <w:name w:val="WWNum4"/>
    <w:basedOn w:val="Bezlisty"/>
    <w:rsid w:val="00AD5108"/>
    <w:pPr>
      <w:numPr>
        <w:numId w:val="23"/>
      </w:numPr>
    </w:pPr>
  </w:style>
  <w:style w:type="numbering" w:customStyle="1" w:styleId="WWNum5">
    <w:name w:val="WWNum5"/>
    <w:basedOn w:val="Bezlisty"/>
    <w:rsid w:val="00AD5108"/>
    <w:pPr>
      <w:numPr>
        <w:numId w:val="24"/>
      </w:numPr>
    </w:pPr>
  </w:style>
  <w:style w:type="numbering" w:customStyle="1" w:styleId="WWNum11">
    <w:name w:val="WWNum11"/>
    <w:basedOn w:val="Bezlisty"/>
    <w:rsid w:val="00AD5108"/>
    <w:pPr>
      <w:numPr>
        <w:numId w:val="25"/>
      </w:numPr>
    </w:pPr>
  </w:style>
  <w:style w:type="numbering" w:customStyle="1" w:styleId="WWNum12">
    <w:name w:val="WWNum12"/>
    <w:basedOn w:val="Bezlisty"/>
    <w:rsid w:val="00AD5108"/>
    <w:pPr>
      <w:numPr>
        <w:numId w:val="26"/>
      </w:numPr>
    </w:pPr>
  </w:style>
  <w:style w:type="numbering" w:customStyle="1" w:styleId="WWNum19">
    <w:name w:val="WWNum19"/>
    <w:basedOn w:val="Bezlisty"/>
    <w:rsid w:val="00AD5108"/>
    <w:pPr>
      <w:numPr>
        <w:numId w:val="27"/>
      </w:numPr>
    </w:pPr>
  </w:style>
  <w:style w:type="numbering" w:customStyle="1" w:styleId="WWNum23">
    <w:name w:val="WWNum23"/>
    <w:basedOn w:val="Bezlisty"/>
    <w:rsid w:val="00AD5108"/>
    <w:pPr>
      <w:numPr>
        <w:numId w:val="44"/>
      </w:numPr>
    </w:pPr>
  </w:style>
  <w:style w:type="numbering" w:customStyle="1" w:styleId="WWNum26">
    <w:name w:val="WWNum26"/>
    <w:basedOn w:val="Bezlisty"/>
    <w:rsid w:val="00AD5108"/>
    <w:pPr>
      <w:numPr>
        <w:numId w:val="29"/>
      </w:numPr>
    </w:pPr>
  </w:style>
  <w:style w:type="numbering" w:customStyle="1" w:styleId="WWNum28">
    <w:name w:val="WWNum28"/>
    <w:basedOn w:val="Bezlisty"/>
    <w:rsid w:val="00AD5108"/>
    <w:pPr>
      <w:numPr>
        <w:numId w:val="30"/>
      </w:numPr>
    </w:pPr>
  </w:style>
  <w:style w:type="numbering" w:customStyle="1" w:styleId="WWNum29">
    <w:name w:val="WWNum29"/>
    <w:basedOn w:val="Bezlisty"/>
    <w:rsid w:val="00AD5108"/>
    <w:pPr>
      <w:numPr>
        <w:numId w:val="31"/>
      </w:numPr>
    </w:pPr>
  </w:style>
  <w:style w:type="numbering" w:customStyle="1" w:styleId="WW8Num21">
    <w:name w:val="WW8Num21"/>
    <w:basedOn w:val="Bezlisty"/>
    <w:rsid w:val="00AD5108"/>
    <w:pPr>
      <w:numPr>
        <w:numId w:val="32"/>
      </w:numPr>
    </w:pPr>
  </w:style>
  <w:style w:type="table" w:styleId="Tabela-Siatka">
    <w:name w:val="Table Grid"/>
    <w:basedOn w:val="Standardowy"/>
    <w:uiPriority w:val="59"/>
    <w:rsid w:val="007D37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217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114</cp:revision>
  <cp:lastPrinted>2022-12-20T09:59:00Z</cp:lastPrinted>
  <dcterms:created xsi:type="dcterms:W3CDTF">2022-11-17T12:49:00Z</dcterms:created>
  <dcterms:modified xsi:type="dcterms:W3CDTF">2023-03-29T07:15:00Z</dcterms:modified>
</cp:coreProperties>
</file>